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dtdh="http://schemas.microsoft.com/office/word/2020/wordml/sdtdatahash"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5F1CD2F5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</w:t>
      </w:r>
      <w:r w:rsidR="00E45F76">
        <w:rPr>
          <w:rFonts w:ascii="Arial" w:hAnsi="Arial" w:cs="Arial"/>
          <w:b/>
          <w:sz w:val="28"/>
          <w:szCs w:val="28"/>
        </w:rPr>
        <w:t>4</w:t>
      </w:r>
      <w:r w:rsidR="00400F68">
        <w:rPr>
          <w:rFonts w:ascii="Arial" w:hAnsi="Arial" w:cs="Arial"/>
          <w:b/>
          <w:sz w:val="28"/>
          <w:szCs w:val="28"/>
        </w:rPr>
        <w:t>-2</w:t>
      </w:r>
      <w:r w:rsidR="00E45F76">
        <w:rPr>
          <w:rFonts w:ascii="Arial" w:hAnsi="Arial" w:cs="Arial"/>
          <w:b/>
          <w:sz w:val="28"/>
          <w:szCs w:val="28"/>
        </w:rPr>
        <w:t>5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7EA5EF2F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E45F76">
        <w:rPr>
          <w:rFonts w:ascii="Arial" w:hAnsi="Arial" w:cs="Arial"/>
          <w:b/>
          <w:sz w:val="20"/>
          <w:u w:val="single"/>
        </w:rPr>
        <w:t>4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6FAB313D" w14:textId="1E0630DA" w:rsidR="006F53BF" w:rsidRDefault="00C07F6D" w:rsidP="006F53BF">
      <w:pPr>
        <w:jc w:val="both"/>
        <w:rPr>
          <w:rFonts w:ascii="Arial" w:hAnsi="Arial" w:cs="Arial"/>
          <w:sz w:val="20"/>
        </w:rPr>
      </w:pPr>
      <w:hyperlink r:id="rId11" w:tgtFrame="_blank" w:tooltip="Original URL: https://www.leeds.ac.uk/masters-applying/doc/apply-masters-courses. Click or tap if you trust this link." w:history="1">
        <w:r w:rsidR="00F1082E"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</w:rPr>
          <w:t>https://www.leeds.ac.uk/masters-applying/doc/apply-masters-courses</w:t>
        </w:r>
      </w:hyperlink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C07F6D">
              <w:rPr>
                <w:rFonts w:ascii="Arial" w:hAnsi="Arial" w:cs="Arial"/>
                <w:szCs w:val="24"/>
              </w:rPr>
            </w:r>
            <w:r w:rsidR="00C07F6D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54BEF3A2" w14:textId="326BBEC6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3ED5D164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2BCEB1C9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3387384C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65879200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1CF8F46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15C4C433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38A79585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101FE39D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2FB27F0D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5B983BEA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3838F179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B947CE1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0A87C059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14EACC82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3782B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2CC52BF2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2333A2FB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5CFE27A5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0F003647" w:rsidR="005E3D8B" w:rsidRPr="002C4994" w:rsidRDefault="005E3D8B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162EF306" w:rsidR="005E3D8B" w:rsidRPr="002C4994" w:rsidRDefault="005E3D8B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12866D0B" w:rsidR="006F53BF" w:rsidRPr="002C4994" w:rsidRDefault="005E3D8B" w:rsidP="00FC2A41">
            <w:pPr>
              <w:rPr>
                <w:rFonts w:ascii="Arial" w:hAnsi="Arial" w:cs="Arial"/>
                <w:sz w:val="20"/>
              </w:rPr>
            </w:pPr>
            <w:r w:rsidRPr="005E3D8B">
              <w:rPr>
                <w:rFonts w:ascii="Arial" w:hAnsi="Arial" w:cs="Arial"/>
                <w:sz w:val="20"/>
              </w:rPr>
              <w:t>Inter-Disciplinary Ethics Applied Centre</w:t>
            </w: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222DED9F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:</w:t>
      </w:r>
      <w:r w:rsidRPr="00AC1C4D">
        <w:rPr>
          <w:rFonts w:ascii="Arial" w:hAnsi="Arial" w:cs="Arial"/>
          <w:sz w:val="16"/>
          <w:szCs w:val="16"/>
        </w:rPr>
        <w:t>: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4216F810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E45F76">
              <w:rPr>
                <w:rFonts w:ascii="Arial" w:hAnsi="Arial" w:cs="Arial"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E45F76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45F7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45F76">
              <w:rPr>
                <w:rFonts w:ascii="Arial" w:hAnsi="Arial" w:cs="Arial"/>
                <w:sz w:val="20"/>
              </w:rPr>
            </w:r>
            <w:r w:rsidR="00E45F76">
              <w:rPr>
                <w:rFonts w:ascii="Arial" w:hAnsi="Arial" w:cs="Arial"/>
                <w:sz w:val="20"/>
              </w:rPr>
              <w:fldChar w:fldCharType="separate"/>
            </w:r>
            <w:r w:rsidR="00E45F7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13641C44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4D305AD6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r w:rsidR="00B13F19">
        <w:rPr>
          <w:rFonts w:ascii="Arial" w:hAnsi="Arial" w:cs="Arial"/>
          <w:sz w:val="20"/>
        </w:rPr>
        <w:t>e.g.</w:t>
      </w:r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073BC8E7" w14:textId="029D1F8B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60CFCBDF" w14:textId="1ECD0295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39E8CD12" w14:textId="330FF532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063E47D9" w14:textId="1E570AA7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0C4072B3" w14:textId="1F7D0230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19C9B804" w14:textId="6AA53D5A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602FA5F9" w14:textId="77777777" w:rsidR="00E45F76" w:rsidRDefault="00E45F76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895794B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5807B5D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E45F76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45F76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45F76">
              <w:rPr>
                <w:rFonts w:ascii="Arial" w:hAnsi="Arial" w:cs="Arial"/>
                <w:sz w:val="20"/>
              </w:rPr>
            </w:r>
            <w:r w:rsidR="00E45F76">
              <w:rPr>
                <w:rFonts w:ascii="Arial" w:hAnsi="Arial" w:cs="Arial"/>
                <w:sz w:val="20"/>
              </w:rPr>
              <w:fldChar w:fldCharType="separate"/>
            </w:r>
            <w:r w:rsidR="00E45F76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4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5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6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8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C07F6D">
              <w:rPr>
                <w:rFonts w:ascii="Arial" w:hAnsi="Arial" w:cs="Arial"/>
                <w:sz w:val="20"/>
              </w:rPr>
            </w:r>
            <w:r w:rsidR="00C07F6D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61D4F148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41394FB8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C07F6D" w:rsidP="00344547">
      <w:pPr>
        <w:jc w:val="both"/>
        <w:rPr>
          <w:rFonts w:ascii="Arial" w:hAnsi="Arial" w:cs="Arial"/>
          <w:sz w:val="20"/>
        </w:rPr>
      </w:pPr>
      <w:hyperlink r:id="rId12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6CA6AB79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E45F76">
        <w:rPr>
          <w:rFonts w:ascii="Arial" w:hAnsi="Arial" w:cs="Arial"/>
          <w:b/>
          <w:sz w:val="20"/>
          <w:u w:val="single"/>
        </w:rPr>
        <w:t>4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3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83A4F" w14:textId="77777777" w:rsidR="003123A3" w:rsidRDefault="003123A3">
      <w:r>
        <w:separator/>
      </w:r>
    </w:p>
  </w:endnote>
  <w:endnote w:type="continuationSeparator" w:id="0">
    <w:p w14:paraId="014C11B8" w14:textId="77777777" w:rsidR="003123A3" w:rsidRDefault="00312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C5EAB" w14:textId="1A003A43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B29DA" w14:textId="77777777" w:rsidR="003123A3" w:rsidRDefault="003123A3">
      <w:r>
        <w:separator/>
      </w:r>
    </w:p>
  </w:footnote>
  <w:footnote w:type="continuationSeparator" w:id="0">
    <w:p w14:paraId="59B9413A" w14:textId="77777777" w:rsidR="003123A3" w:rsidRDefault="00312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22574"/>
    <w:rsid w:val="00142DC6"/>
    <w:rsid w:val="001C2F45"/>
    <w:rsid w:val="001F7F25"/>
    <w:rsid w:val="00222EB1"/>
    <w:rsid w:val="0026716C"/>
    <w:rsid w:val="00273123"/>
    <w:rsid w:val="00276AD2"/>
    <w:rsid w:val="002A237B"/>
    <w:rsid w:val="002F149E"/>
    <w:rsid w:val="002F1C19"/>
    <w:rsid w:val="003123A3"/>
    <w:rsid w:val="00330467"/>
    <w:rsid w:val="003400F1"/>
    <w:rsid w:val="00342F11"/>
    <w:rsid w:val="00344547"/>
    <w:rsid w:val="00394D40"/>
    <w:rsid w:val="00400F68"/>
    <w:rsid w:val="00416AA0"/>
    <w:rsid w:val="004752D0"/>
    <w:rsid w:val="00490074"/>
    <w:rsid w:val="0056264E"/>
    <w:rsid w:val="00564DE2"/>
    <w:rsid w:val="00576A1C"/>
    <w:rsid w:val="005B0D14"/>
    <w:rsid w:val="005E3D8B"/>
    <w:rsid w:val="006422C8"/>
    <w:rsid w:val="006F163E"/>
    <w:rsid w:val="006F53BF"/>
    <w:rsid w:val="00702651"/>
    <w:rsid w:val="00761B6B"/>
    <w:rsid w:val="007767F5"/>
    <w:rsid w:val="008553C9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D1B4C"/>
    <w:rsid w:val="00AD3173"/>
    <w:rsid w:val="00AD3703"/>
    <w:rsid w:val="00AD724F"/>
    <w:rsid w:val="00AF746C"/>
    <w:rsid w:val="00B13F19"/>
    <w:rsid w:val="00B23E4E"/>
    <w:rsid w:val="00B30731"/>
    <w:rsid w:val="00B3772F"/>
    <w:rsid w:val="00B73992"/>
    <w:rsid w:val="00B7564E"/>
    <w:rsid w:val="00BD3F0C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45F76"/>
    <w:rsid w:val="00E907DF"/>
    <w:rsid w:val="00E97A1F"/>
    <w:rsid w:val="00EB66B1"/>
    <w:rsid w:val="00EE18AF"/>
    <w:rsid w:val="00F1082E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3D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D8B"/>
    <w:rPr>
      <w:rFonts w:ascii="Times New Roman" w:eastAsia="Times New Roman" w:hAnsi="Times New Roman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admissions@idea.leeds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r03.safelinks.protection.outlook.com/?url=https%3A%2F%2Fwww.leeds.ac.uk%2Fmasters-applying%2Fdoc%2Fapply-masters-courses&amp;data=05%7C01%7CP.Davies%40leeds.ac.uk%7Ca897fca2d8034597806408daefd0a23d%7Cbdeaeda8c81d45ce863e5232a535b7cb%7C1%7C0%7C638085976925399656%7CUnknown%7CTWFpbGZsb3d8eyJWIjoiMC4wLjAwMDAiLCJQIjoiV2luMzIiLCJBTiI6Ik1haWwiLCJXVCI6Mn0%3D%7C3000%7C%7C%7C&amp;sdata=CHZZvW3j8HdKGtJrDiHtc%2BbNbAzzKAV5H19Rf7wOvUY%3D&amp;reserved=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e56daa8a-7b27-48ac-85d4-db65acb580b6" origin="userSelected">
  <element uid="9e14a613-217e-48f2-9812-cda59af8271e" value=""/>
  <element uid="49330798-7003-4e86-8332-af49f20564a6" value=""/>
  <element uid="ec6abd3b-c0d6-4fa7-a60a-349d0f822e3b" value=""/>
  <element uid="46fe2329-c02b-4495-b624-12a499d069e2" value=""/>
  <element uid="8b2d8d36-50e9-4e35-b179-b787235cbfe0" value=""/>
</sisl>
</file>

<file path=customXml/itemProps1.xml><?xml version="1.0" encoding="utf-8"?>
<ds:datastoreItem xmlns:ds="http://schemas.openxmlformats.org/officeDocument/2006/customXml" ds:itemID="{DC878CE4-B297-4E57-9462-5949DA5CEC08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2AF22CC1-A6F1-4BF1-8219-9501D0A55C1E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keywords>|1:S.Pvt|5:NonExpCont|6:NonGov|2:Rolls-Royce|22:No|</cp:keywords>
  <cp:lastModifiedBy>Anthony Rourke</cp:lastModifiedBy>
  <cp:revision>2</cp:revision>
  <dcterms:created xsi:type="dcterms:W3CDTF">2024-01-12T11:06:00Z</dcterms:created>
  <dcterms:modified xsi:type="dcterms:W3CDTF">2024-01-1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5d7349f-3d54-4326-bb19-7faccbdaf394</vt:lpwstr>
  </property>
  <property fmtid="{D5CDD505-2E9C-101B-9397-08002B2CF9AE}" pid="3" name="bjSaver">
    <vt:lpwstr>mKaBYRNMcyhQ5u9lrxmEcI+O46qOJntL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e56daa8a-7b27-48ac-85d4-db65acb580b6" origin="userSelected" xmlns="http://www.boldonj</vt:lpwstr>
  </property>
  <property fmtid="{D5CDD505-2E9C-101B-9397-08002B2CF9AE}" pid="5" name="bjDocumentLabelXML-0">
    <vt:lpwstr>ames.com/2008/01/sie/internal/label"&gt;&lt;element uid="9e14a613-217e-48f2-9812-cda59af8271e" value="" /&gt;&lt;element uid="49330798-7003-4e86-8332-af49f20564a6" value="" /&gt;&lt;element uid="ec6abd3b-c0d6-4fa7-a60a-349d0f822e3b" value="" /&gt;&lt;element uid="46fe2329-c02b-4</vt:lpwstr>
  </property>
  <property fmtid="{D5CDD505-2E9C-101B-9397-08002B2CF9AE}" pid="6" name="bjDocumentLabelXML-1">
    <vt:lpwstr>495-b624-12a499d069e2" value="" /&gt;&lt;element uid="8b2d8d36-50e9-4e35-b179-b787235cbfe0" value="" /&gt;&lt;/sisl&gt;</vt:lpwstr>
  </property>
  <property fmtid="{D5CDD505-2E9C-101B-9397-08002B2CF9AE}" pid="7" name="bjDocumentSecurityLabel">
    <vt:lpwstr>Strictly Private - Rolls-Royce Content Only - Not Subject to Export Control     </vt:lpwstr>
  </property>
  <property fmtid="{D5CDD505-2E9C-101B-9397-08002B2CF9AE}" pid="8" name="GovSecClass">
    <vt:lpwstr>No_Classification</vt:lpwstr>
  </property>
  <property fmtid="{D5CDD505-2E9C-101B-9397-08002B2CF9AE}" pid="9" name="Ownership">
    <vt:lpwstr>Rolls-Royce_content_only</vt:lpwstr>
  </property>
  <property fmtid="{D5CDD505-2E9C-101B-9397-08002B2CF9AE}" pid="10" name="TCGovSecClass">
    <vt:lpwstr>No_Classification</vt:lpwstr>
  </property>
  <property fmtid="{D5CDD505-2E9C-101B-9397-08002B2CF9AE}" pid="11" name="BusinessSensitivity">
    <vt:lpwstr>Strictly_Private</vt:lpwstr>
  </property>
  <property fmtid="{D5CDD505-2E9C-101B-9397-08002B2CF9AE}" pid="12" name="ExportControlled">
    <vt:lpwstr>Not_Subject_to_Export_Control</vt:lpwstr>
  </property>
  <property fmtid="{D5CDD505-2E9C-101B-9397-08002B2CF9AE}" pid="13" name="bjLabelHistoryID">
    <vt:lpwstr>{DC878CE4-B297-4E57-9462-5949DA5CEC08}</vt:lpwstr>
  </property>
</Properties>
</file>